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9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"/>
        <w:gridCol w:w="3322"/>
        <w:gridCol w:w="1980"/>
        <w:gridCol w:w="3060"/>
        <w:gridCol w:w="702"/>
        <w:gridCol w:w="1728"/>
        <w:gridCol w:w="38"/>
      </w:tblGrid>
      <w:tr w:rsidR="00DE1328" w:rsidRPr="00DE1328" w14:paraId="56987EDF" w14:textId="77777777" w:rsidTr="00DB3ABB">
        <w:trPr>
          <w:gridAfter w:val="1"/>
          <w:wAfter w:w="38" w:type="dxa"/>
          <w:cantSplit/>
        </w:trPr>
        <w:tc>
          <w:tcPr>
            <w:tcW w:w="343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BA411BB" w14:textId="77777777" w:rsidR="00410797" w:rsidRDefault="00410797">
            <w:pPr>
              <w:spacing w:after="120"/>
              <w:jc w:val="both"/>
              <w:rPr>
                <w:b/>
                <w:sz w:val="22"/>
                <w:szCs w:val="22"/>
              </w:rPr>
            </w:pPr>
            <w:bookmarkStart w:id="0" w:name="_GoBack"/>
            <w:bookmarkEnd w:id="0"/>
            <w:r w:rsidRPr="00DE1328">
              <w:rPr>
                <w:b/>
                <w:sz w:val="22"/>
                <w:szCs w:val="22"/>
              </w:rPr>
              <w:t xml:space="preserve">NAME OF GRANT PROGRAM:   </w:t>
            </w:r>
          </w:p>
          <w:p w14:paraId="29EBA4EC" w14:textId="1C9A044F" w:rsidR="00821312" w:rsidRPr="00821312" w:rsidRDefault="00821312" w:rsidP="00821312">
            <w:pPr>
              <w:ind w:firstLine="720"/>
              <w:rPr>
                <w:sz w:val="22"/>
                <w:szCs w:val="22"/>
              </w:rPr>
            </w:pPr>
          </w:p>
        </w:tc>
        <w:tc>
          <w:tcPr>
            <w:tcW w:w="50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022C62E" w14:textId="6EFBACCA" w:rsidR="002964DA" w:rsidRPr="009E72EC" w:rsidRDefault="003F7AAB" w:rsidP="002964DA">
            <w:pPr>
              <w:pStyle w:val="Heading2"/>
              <w:rPr>
                <w:rFonts w:ascii="Times New Roman" w:hAnsi="Times New Roman"/>
                <w:b w:val="0"/>
                <w:color w:val="auto"/>
                <w:sz w:val="22"/>
                <w:szCs w:val="22"/>
              </w:rPr>
            </w:pPr>
            <w:r w:rsidRPr="009E72EC">
              <w:rPr>
                <w:rFonts w:ascii="Times New Roman" w:hAnsi="Times New Roman"/>
                <w:b w:val="0"/>
                <w:color w:val="auto"/>
                <w:sz w:val="22"/>
                <w:szCs w:val="22"/>
              </w:rPr>
              <w:t>Transition to Community College</w:t>
            </w:r>
          </w:p>
          <w:p w14:paraId="6119A162" w14:textId="77777777" w:rsidR="00410797" w:rsidRPr="00DE1328" w:rsidRDefault="00410797" w:rsidP="002964DA">
            <w:pPr>
              <w:pStyle w:val="Heading1"/>
              <w:jc w:val="both"/>
              <w:rPr>
                <w:sz w:val="22"/>
                <w:szCs w:val="22"/>
              </w:rPr>
            </w:pPr>
          </w:p>
        </w:tc>
        <w:tc>
          <w:tcPr>
            <w:tcW w:w="24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F51222A" w14:textId="236D574B" w:rsidR="00410797" w:rsidRPr="00DE1328" w:rsidRDefault="00C12E6B" w:rsidP="000C2B88">
            <w:pPr>
              <w:spacing w:after="120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FUND </w:t>
            </w:r>
            <w:r w:rsidR="00410797" w:rsidRPr="00DE1328">
              <w:rPr>
                <w:b/>
                <w:sz w:val="22"/>
                <w:szCs w:val="22"/>
              </w:rPr>
              <w:t>CODE:</w:t>
            </w:r>
            <w:r w:rsidR="00410797" w:rsidRPr="00DE1328">
              <w:rPr>
                <w:sz w:val="22"/>
                <w:szCs w:val="22"/>
              </w:rPr>
              <w:t xml:space="preserve">  </w:t>
            </w:r>
            <w:r w:rsidR="003F7AAB">
              <w:rPr>
                <w:sz w:val="22"/>
                <w:szCs w:val="22"/>
              </w:rPr>
              <w:t>668</w:t>
            </w:r>
          </w:p>
        </w:tc>
      </w:tr>
      <w:tr w:rsidR="00DE1328" w:rsidRPr="00DE1328" w14:paraId="0E294E7C" w14:textId="77777777" w:rsidTr="00DB3ABB">
        <w:trPr>
          <w:gridAfter w:val="1"/>
          <w:wAfter w:w="38" w:type="dxa"/>
          <w:cantSplit/>
        </w:trPr>
        <w:tc>
          <w:tcPr>
            <w:tcW w:w="343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3481425" w14:textId="77777777" w:rsidR="00410797" w:rsidRPr="00DE1328" w:rsidRDefault="00410797">
            <w:pPr>
              <w:spacing w:after="120"/>
              <w:jc w:val="both"/>
              <w:rPr>
                <w:b/>
                <w:sz w:val="22"/>
                <w:szCs w:val="22"/>
              </w:rPr>
            </w:pPr>
            <w:r w:rsidRPr="00DE1328">
              <w:rPr>
                <w:b/>
                <w:sz w:val="22"/>
                <w:szCs w:val="22"/>
              </w:rPr>
              <w:t xml:space="preserve">FUNDS ALLOCATED:     </w:t>
            </w:r>
          </w:p>
        </w:tc>
        <w:tc>
          <w:tcPr>
            <w:tcW w:w="747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F398ED4" w14:textId="50B807C3" w:rsidR="00410797" w:rsidRPr="00DE1328" w:rsidRDefault="00410797" w:rsidP="00DB3ABB">
            <w:pPr>
              <w:spacing w:after="120"/>
              <w:jc w:val="both"/>
              <w:rPr>
                <w:sz w:val="22"/>
                <w:szCs w:val="22"/>
                <w:highlight w:val="yellow"/>
              </w:rPr>
            </w:pPr>
            <w:r w:rsidRPr="00DE1328">
              <w:rPr>
                <w:sz w:val="22"/>
                <w:szCs w:val="22"/>
              </w:rPr>
              <w:t>$</w:t>
            </w:r>
            <w:r w:rsidR="003F7AAB">
              <w:rPr>
                <w:sz w:val="22"/>
                <w:szCs w:val="22"/>
              </w:rPr>
              <w:t>1,800,000</w:t>
            </w:r>
            <w:r w:rsidR="009A3230">
              <w:rPr>
                <w:sz w:val="22"/>
                <w:szCs w:val="22"/>
              </w:rPr>
              <w:t xml:space="preserve"> (State)</w:t>
            </w:r>
          </w:p>
        </w:tc>
      </w:tr>
      <w:tr w:rsidR="00DE1328" w:rsidRPr="00DE1328" w14:paraId="7900EB1C" w14:textId="77777777" w:rsidTr="00DB3ABB">
        <w:trPr>
          <w:gridAfter w:val="1"/>
          <w:wAfter w:w="38" w:type="dxa"/>
          <w:cantSplit/>
        </w:trPr>
        <w:tc>
          <w:tcPr>
            <w:tcW w:w="343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1B49B13" w14:textId="77777777" w:rsidR="002B7663" w:rsidRPr="00DE1328" w:rsidRDefault="00410797" w:rsidP="00DE1328">
            <w:pPr>
              <w:spacing w:after="120"/>
              <w:jc w:val="both"/>
              <w:rPr>
                <w:b/>
                <w:sz w:val="22"/>
                <w:szCs w:val="22"/>
              </w:rPr>
            </w:pPr>
            <w:r w:rsidRPr="00DE1328">
              <w:rPr>
                <w:b/>
                <w:sz w:val="22"/>
                <w:szCs w:val="22"/>
              </w:rPr>
              <w:t>FUNDS REQUESTED:</w:t>
            </w:r>
          </w:p>
        </w:tc>
        <w:tc>
          <w:tcPr>
            <w:tcW w:w="747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8AE124C" w14:textId="1F1BEFA4" w:rsidR="002B7663" w:rsidRPr="005E43B6" w:rsidRDefault="003F7AAB" w:rsidP="005709E6">
            <w:pPr>
              <w:spacing w:after="120"/>
              <w:jc w:val="both"/>
              <w:rPr>
                <w:sz w:val="22"/>
                <w:szCs w:val="22"/>
                <w:highlight w:val="yellow"/>
              </w:rPr>
            </w:pPr>
            <w:r w:rsidRPr="005E43B6">
              <w:rPr>
                <w:sz w:val="22"/>
                <w:szCs w:val="22"/>
                <w:highlight w:val="yellow"/>
              </w:rPr>
              <w:t>$1,</w:t>
            </w:r>
            <w:r w:rsidR="00B765E2" w:rsidRPr="005E43B6">
              <w:rPr>
                <w:sz w:val="22"/>
                <w:szCs w:val="22"/>
                <w:highlight w:val="yellow"/>
              </w:rPr>
              <w:t>511,871</w:t>
            </w:r>
          </w:p>
        </w:tc>
      </w:tr>
      <w:tr w:rsidR="00DE1328" w:rsidRPr="00DE1328" w14:paraId="036AF147" w14:textId="77777777" w:rsidTr="00DB3ABB">
        <w:trPr>
          <w:gridAfter w:val="1"/>
          <w:wAfter w:w="38" w:type="dxa"/>
          <w:cantSplit/>
        </w:trPr>
        <w:tc>
          <w:tcPr>
            <w:tcW w:w="1090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A2DFD17" w14:textId="77777777" w:rsidR="00DE69D6" w:rsidRDefault="00410797" w:rsidP="00C90E27">
            <w:pPr>
              <w:rPr>
                <w:snapToGrid w:val="0"/>
                <w:color w:val="000000"/>
                <w:sz w:val="24"/>
                <w:szCs w:val="24"/>
              </w:rPr>
            </w:pPr>
            <w:r w:rsidRPr="00DE1328">
              <w:rPr>
                <w:b/>
                <w:sz w:val="22"/>
                <w:szCs w:val="22"/>
              </w:rPr>
              <w:t xml:space="preserve">PURPOSE: </w:t>
            </w:r>
            <w:r w:rsidR="004B6E2C" w:rsidRPr="00DE1328">
              <w:rPr>
                <w:b/>
                <w:sz w:val="22"/>
                <w:szCs w:val="22"/>
              </w:rPr>
              <w:t xml:space="preserve"> </w:t>
            </w:r>
            <w:r w:rsidR="003F7AAB" w:rsidRPr="00C1546E">
              <w:rPr>
                <w:snapToGrid w:val="0"/>
                <w:color w:val="000000"/>
                <w:sz w:val="22"/>
                <w:szCs w:val="22"/>
              </w:rPr>
              <w:t>The purpose of this competitive grant program is to provide a foundation of services within Massachusetts community colleges that enable adult learners to transition into and ultimately complete postsecondary education.</w:t>
            </w:r>
            <w:r w:rsidR="003F7AAB" w:rsidRPr="003F7AAB">
              <w:rPr>
                <w:snapToGrid w:val="0"/>
                <w:color w:val="000000"/>
                <w:sz w:val="24"/>
                <w:szCs w:val="24"/>
              </w:rPr>
              <w:t xml:space="preserve">  </w:t>
            </w:r>
          </w:p>
          <w:p w14:paraId="33489AE4" w14:textId="2D0D16BC" w:rsidR="00821312" w:rsidRPr="003F7AAB" w:rsidRDefault="00821312" w:rsidP="00C90E27">
            <w:pPr>
              <w:rPr>
                <w:snapToGrid w:val="0"/>
                <w:color w:val="000000"/>
                <w:sz w:val="24"/>
              </w:rPr>
            </w:pPr>
          </w:p>
        </w:tc>
      </w:tr>
      <w:tr w:rsidR="00DE1328" w:rsidRPr="00DE1328" w14:paraId="5D741657" w14:textId="77777777" w:rsidTr="00DB3ABB">
        <w:trPr>
          <w:gridAfter w:val="1"/>
          <w:wAfter w:w="38" w:type="dxa"/>
        </w:trPr>
        <w:tc>
          <w:tcPr>
            <w:tcW w:w="541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8B6D91B" w14:textId="77777777" w:rsidR="00410797" w:rsidRPr="00DE1328" w:rsidRDefault="00410797">
            <w:pPr>
              <w:spacing w:after="120"/>
              <w:jc w:val="both"/>
              <w:rPr>
                <w:b/>
                <w:sz w:val="22"/>
                <w:szCs w:val="22"/>
              </w:rPr>
            </w:pPr>
            <w:r w:rsidRPr="00DE1328">
              <w:rPr>
                <w:b/>
                <w:sz w:val="22"/>
                <w:szCs w:val="22"/>
              </w:rPr>
              <w:t>NUMBER OF PROPOSALS RECEIVED:</w:t>
            </w:r>
          </w:p>
        </w:tc>
        <w:tc>
          <w:tcPr>
            <w:tcW w:w="549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9B3B002" w14:textId="12367A81" w:rsidR="00410797" w:rsidRPr="00DE1328" w:rsidRDefault="003F7AAB" w:rsidP="00D64BE0">
            <w:pPr>
              <w:spacing w:after="12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</w:t>
            </w:r>
          </w:p>
        </w:tc>
      </w:tr>
      <w:tr w:rsidR="00DE1328" w:rsidRPr="00DE1328" w14:paraId="36B103D3" w14:textId="77777777" w:rsidTr="00DB3ABB">
        <w:trPr>
          <w:gridAfter w:val="1"/>
          <w:wAfter w:w="38" w:type="dxa"/>
          <w:trHeight w:val="224"/>
        </w:trPr>
        <w:tc>
          <w:tcPr>
            <w:tcW w:w="541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989EABC" w14:textId="77777777" w:rsidR="00410797" w:rsidRPr="00DE1328" w:rsidRDefault="00410797">
            <w:pPr>
              <w:spacing w:after="120"/>
              <w:jc w:val="both"/>
              <w:rPr>
                <w:b/>
                <w:sz w:val="22"/>
                <w:szCs w:val="22"/>
              </w:rPr>
            </w:pPr>
            <w:r w:rsidRPr="00DE1328">
              <w:rPr>
                <w:b/>
                <w:sz w:val="22"/>
                <w:szCs w:val="22"/>
              </w:rPr>
              <w:t>NUMBER OF PROPOSALS RECOMMENDED:</w:t>
            </w:r>
          </w:p>
        </w:tc>
        <w:tc>
          <w:tcPr>
            <w:tcW w:w="549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AFF140D" w14:textId="2086E960" w:rsidR="00410797" w:rsidRPr="00DE1328" w:rsidRDefault="003F7AAB" w:rsidP="00D64BE0">
            <w:pPr>
              <w:spacing w:after="12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</w:t>
            </w:r>
          </w:p>
        </w:tc>
      </w:tr>
      <w:tr w:rsidR="00DE1328" w:rsidRPr="00DE1328" w14:paraId="7295CBF1" w14:textId="77777777" w:rsidTr="00DB3ABB">
        <w:trPr>
          <w:gridAfter w:val="1"/>
          <w:wAfter w:w="38" w:type="dxa"/>
          <w:trHeight w:val="117"/>
        </w:trPr>
        <w:tc>
          <w:tcPr>
            <w:tcW w:w="541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FEC8BF8" w14:textId="77777777" w:rsidR="00410797" w:rsidRPr="00DE1328" w:rsidRDefault="00410797">
            <w:pPr>
              <w:spacing w:after="120"/>
              <w:jc w:val="both"/>
              <w:rPr>
                <w:b/>
                <w:sz w:val="22"/>
                <w:szCs w:val="22"/>
              </w:rPr>
            </w:pPr>
            <w:r w:rsidRPr="00DE1328">
              <w:rPr>
                <w:b/>
                <w:sz w:val="22"/>
                <w:szCs w:val="22"/>
              </w:rPr>
              <w:t>NUMBER OF PROPOSALS NOT RECOMMENDED:</w:t>
            </w:r>
          </w:p>
        </w:tc>
        <w:tc>
          <w:tcPr>
            <w:tcW w:w="549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0C28C85" w14:textId="3322353A" w:rsidR="00821312" w:rsidRPr="00DE1328" w:rsidRDefault="003F7AAB">
            <w:pPr>
              <w:spacing w:after="12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  <w:tr w:rsidR="00DE1328" w:rsidRPr="00DE1328" w14:paraId="456F5C0A" w14:textId="77777777" w:rsidTr="00DB3ABB">
        <w:trPr>
          <w:gridAfter w:val="1"/>
          <w:wAfter w:w="38" w:type="dxa"/>
          <w:cantSplit/>
          <w:trHeight w:val="828"/>
        </w:trPr>
        <w:tc>
          <w:tcPr>
            <w:tcW w:w="1090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3F7984A" w14:textId="77777777" w:rsidR="00410797" w:rsidRDefault="00410797" w:rsidP="00DB3ABB">
            <w:pPr>
              <w:rPr>
                <w:snapToGrid w:val="0"/>
                <w:color w:val="000000"/>
                <w:sz w:val="22"/>
                <w:szCs w:val="22"/>
              </w:rPr>
            </w:pPr>
            <w:r w:rsidRPr="00DE1328">
              <w:rPr>
                <w:b/>
                <w:sz w:val="22"/>
                <w:szCs w:val="22"/>
              </w:rPr>
              <w:t>RESULT OF FUNDING</w:t>
            </w:r>
            <w:r w:rsidRPr="00DE1328">
              <w:rPr>
                <w:sz w:val="22"/>
                <w:szCs w:val="22"/>
              </w:rPr>
              <w:t xml:space="preserve">: </w:t>
            </w:r>
            <w:r w:rsidR="001A6556" w:rsidRPr="00DE1328">
              <w:rPr>
                <w:sz w:val="22"/>
                <w:szCs w:val="22"/>
              </w:rPr>
              <w:t xml:space="preserve"> </w:t>
            </w:r>
            <w:r w:rsidR="00C4116C">
              <w:rPr>
                <w:sz w:val="22"/>
                <w:szCs w:val="22"/>
              </w:rPr>
              <w:t xml:space="preserve">Each </w:t>
            </w:r>
            <w:r w:rsidR="003F7AAB">
              <w:rPr>
                <w:sz w:val="22"/>
                <w:szCs w:val="22"/>
              </w:rPr>
              <w:t xml:space="preserve">applicant will implement a Transition to Community College program for adult learners.  </w:t>
            </w:r>
            <w:r w:rsidR="009E72EC" w:rsidRPr="00C1546E">
              <w:rPr>
                <w:snapToGrid w:val="0"/>
                <w:color w:val="000000"/>
                <w:sz w:val="22"/>
                <w:szCs w:val="22"/>
              </w:rPr>
              <w:t>Applicants must  successfully enroll and retain at least 15 adults, 12 of whom were previously enrolled in ESE-funded Community Adult Learning Centers (CALCs) or Correctional Institutions; fully integrate students into the community college; provide academic instruction, including a required College for Success course, and advising support to ensure that students function successfully in postsecondary education; offer at least two credit-bearing courses (3 credits per course); and create clear, effective pathways to degree and certificate programs for students upon completion of the Transition Program.</w:t>
            </w:r>
          </w:p>
          <w:p w14:paraId="77BDBFAE" w14:textId="4260BB20" w:rsidR="00821312" w:rsidRPr="00DE1328" w:rsidRDefault="00821312" w:rsidP="00DB3ABB">
            <w:pPr>
              <w:rPr>
                <w:sz w:val="22"/>
                <w:szCs w:val="22"/>
              </w:rPr>
            </w:pPr>
          </w:p>
        </w:tc>
      </w:tr>
      <w:tr w:rsidR="00C12E6B" w14:paraId="7B222F06" w14:textId="77777777" w:rsidTr="0046180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</w:tblPrEx>
        <w:trPr>
          <w:gridBefore w:val="1"/>
          <w:wBefore w:w="116" w:type="dxa"/>
          <w:cantSplit/>
          <w:trHeight w:val="264"/>
        </w:trPr>
        <w:tc>
          <w:tcPr>
            <w:tcW w:w="90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CCFA2" w14:textId="77777777" w:rsidR="00C12E6B" w:rsidRDefault="00C12E6B" w:rsidP="001157C4">
            <w:pPr>
              <w:spacing w:before="20" w:after="20"/>
              <w:jc w:val="center"/>
              <w:rPr>
                <w:b/>
                <w:snapToGrid w:val="0"/>
                <w:color w:val="000000"/>
                <w:sz w:val="22"/>
              </w:rPr>
            </w:pPr>
            <w:r>
              <w:rPr>
                <w:b/>
                <w:snapToGrid w:val="0"/>
                <w:color w:val="000000"/>
                <w:sz w:val="22"/>
              </w:rPr>
              <w:t>RECIPIENTS</w:t>
            </w:r>
          </w:p>
        </w:tc>
        <w:tc>
          <w:tcPr>
            <w:tcW w:w="1766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6096254F" w14:textId="79B75AE3" w:rsidR="00C12E6B" w:rsidRDefault="00C12E6B" w:rsidP="001157C4">
            <w:pPr>
              <w:spacing w:before="20" w:after="20"/>
              <w:jc w:val="center"/>
              <w:rPr>
                <w:b/>
                <w:snapToGrid w:val="0"/>
                <w:color w:val="000000"/>
                <w:sz w:val="22"/>
              </w:rPr>
            </w:pPr>
            <w:r>
              <w:rPr>
                <w:b/>
                <w:snapToGrid w:val="0"/>
                <w:color w:val="000000"/>
                <w:sz w:val="22"/>
              </w:rPr>
              <w:t>AMOUNT</w:t>
            </w:r>
          </w:p>
        </w:tc>
      </w:tr>
      <w:tr w:rsidR="00794AEA" w14:paraId="0FCEA7F4" w14:textId="77777777" w:rsidTr="0046180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</w:tblPrEx>
        <w:trPr>
          <w:gridBefore w:val="1"/>
          <w:wBefore w:w="116" w:type="dxa"/>
          <w:cantSplit/>
          <w:trHeight w:val="50"/>
        </w:trPr>
        <w:tc>
          <w:tcPr>
            <w:tcW w:w="90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23BC2C53" w14:textId="51D954B0" w:rsidR="00794AEA" w:rsidRPr="0026280A" w:rsidRDefault="00794AEA" w:rsidP="0026280A">
            <w:pPr>
              <w:snapToGrid w:val="0"/>
              <w:rPr>
                <w:color w:val="000000"/>
                <w:sz w:val="22"/>
                <w:szCs w:val="22"/>
              </w:rPr>
            </w:pPr>
            <w:r w:rsidRPr="0026280A">
              <w:rPr>
                <w:color w:val="000000"/>
                <w:sz w:val="22"/>
                <w:szCs w:val="22"/>
              </w:rPr>
              <w:t>Quinsigamond Community College</w:t>
            </w:r>
          </w:p>
        </w:tc>
        <w:tc>
          <w:tcPr>
            <w:tcW w:w="17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81D4D5" w14:textId="4D243517" w:rsidR="00794AEA" w:rsidRPr="009E72EC" w:rsidRDefault="00DC4C1A" w:rsidP="00C90E27">
            <w:pPr>
              <w:snapToGrid w:val="0"/>
              <w:jc w:val="right"/>
              <w:rPr>
                <w:color w:val="000000" w:themeColor="text1"/>
                <w:sz w:val="22"/>
                <w:szCs w:val="22"/>
              </w:rPr>
            </w:pPr>
            <w:r w:rsidRPr="009E72EC">
              <w:rPr>
                <w:color w:val="000000" w:themeColor="text1"/>
                <w:sz w:val="22"/>
                <w:szCs w:val="22"/>
              </w:rPr>
              <w:t>$150,000</w:t>
            </w:r>
          </w:p>
        </w:tc>
      </w:tr>
      <w:tr w:rsidR="00794AEA" w14:paraId="5E5F13C3" w14:textId="77777777" w:rsidTr="0046180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</w:tblPrEx>
        <w:trPr>
          <w:gridBefore w:val="1"/>
          <w:wBefore w:w="116" w:type="dxa"/>
          <w:cantSplit/>
          <w:trHeight w:val="50"/>
        </w:trPr>
        <w:tc>
          <w:tcPr>
            <w:tcW w:w="90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060DF471" w14:textId="425EE2F6" w:rsidR="00794AEA" w:rsidRPr="0026280A" w:rsidRDefault="00DC4C1A" w:rsidP="0026280A">
            <w:pPr>
              <w:snapToGrid w:val="0"/>
              <w:rPr>
                <w:bCs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Holyoke</w:t>
            </w:r>
            <w:r w:rsidR="00794AEA" w:rsidRPr="0026280A">
              <w:rPr>
                <w:color w:val="000000"/>
                <w:sz w:val="22"/>
                <w:szCs w:val="22"/>
              </w:rPr>
              <w:t xml:space="preserve"> Community College</w:t>
            </w:r>
          </w:p>
        </w:tc>
        <w:tc>
          <w:tcPr>
            <w:tcW w:w="17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4F10BD0" w14:textId="320D2D0F" w:rsidR="00794AEA" w:rsidRPr="009E72EC" w:rsidRDefault="00DC4C1A" w:rsidP="00C90E27">
            <w:pPr>
              <w:snapToGrid w:val="0"/>
              <w:jc w:val="right"/>
              <w:rPr>
                <w:color w:val="000000" w:themeColor="text1"/>
                <w:sz w:val="22"/>
                <w:szCs w:val="22"/>
              </w:rPr>
            </w:pPr>
            <w:r w:rsidRPr="009E72EC">
              <w:rPr>
                <w:color w:val="000000" w:themeColor="text1"/>
                <w:sz w:val="22"/>
                <w:szCs w:val="22"/>
              </w:rPr>
              <w:t>150,000</w:t>
            </w:r>
          </w:p>
        </w:tc>
      </w:tr>
      <w:tr w:rsidR="00794AEA" w14:paraId="37D0140D" w14:textId="77777777" w:rsidTr="0046180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</w:tblPrEx>
        <w:trPr>
          <w:gridBefore w:val="1"/>
          <w:wBefore w:w="116" w:type="dxa"/>
          <w:cantSplit/>
          <w:trHeight w:val="50"/>
        </w:trPr>
        <w:tc>
          <w:tcPr>
            <w:tcW w:w="90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6ACAC1B9" w14:textId="7A188259" w:rsidR="00794AEA" w:rsidRPr="0026280A" w:rsidRDefault="00DC4C1A" w:rsidP="0026280A">
            <w:pPr>
              <w:snapToGrid w:val="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Bunker Hill</w:t>
            </w:r>
            <w:r w:rsidR="00794AEA" w:rsidRPr="0026280A">
              <w:rPr>
                <w:color w:val="000000"/>
                <w:sz w:val="22"/>
                <w:szCs w:val="22"/>
              </w:rPr>
              <w:t xml:space="preserve"> C</w:t>
            </w:r>
            <w:r>
              <w:rPr>
                <w:color w:val="000000"/>
                <w:sz w:val="22"/>
                <w:szCs w:val="22"/>
              </w:rPr>
              <w:t>omm</w:t>
            </w:r>
            <w:r w:rsidR="00794AEA" w:rsidRPr="0026280A">
              <w:rPr>
                <w:color w:val="000000"/>
                <w:sz w:val="22"/>
                <w:szCs w:val="22"/>
              </w:rPr>
              <w:t>unity College</w:t>
            </w:r>
          </w:p>
        </w:tc>
        <w:tc>
          <w:tcPr>
            <w:tcW w:w="17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2FA11" w14:textId="5DC5A7CB" w:rsidR="00794AEA" w:rsidRPr="009E72EC" w:rsidRDefault="00DC4C1A" w:rsidP="00C90E27">
            <w:pPr>
              <w:snapToGrid w:val="0"/>
              <w:jc w:val="right"/>
              <w:rPr>
                <w:color w:val="000000"/>
                <w:sz w:val="22"/>
                <w:szCs w:val="22"/>
                <w:highlight w:val="yellow"/>
              </w:rPr>
            </w:pPr>
            <w:r w:rsidRPr="009E72EC">
              <w:rPr>
                <w:color w:val="000000"/>
                <w:sz w:val="22"/>
                <w:szCs w:val="22"/>
              </w:rPr>
              <w:t>150,000</w:t>
            </w:r>
          </w:p>
        </w:tc>
      </w:tr>
      <w:tr w:rsidR="00794AEA" w14:paraId="535E9881" w14:textId="77777777" w:rsidTr="0046180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</w:tblPrEx>
        <w:trPr>
          <w:gridBefore w:val="1"/>
          <w:wBefore w:w="116" w:type="dxa"/>
          <w:cantSplit/>
          <w:trHeight w:val="50"/>
        </w:trPr>
        <w:tc>
          <w:tcPr>
            <w:tcW w:w="90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6596D229" w14:textId="693EC381" w:rsidR="00794AEA" w:rsidRPr="0026280A" w:rsidRDefault="00794AEA" w:rsidP="0026280A">
            <w:pPr>
              <w:snapToGrid w:val="0"/>
              <w:rPr>
                <w:color w:val="000000"/>
                <w:sz w:val="22"/>
                <w:szCs w:val="22"/>
              </w:rPr>
            </w:pPr>
            <w:r w:rsidRPr="0026280A">
              <w:rPr>
                <w:color w:val="000000"/>
                <w:sz w:val="22"/>
                <w:szCs w:val="22"/>
              </w:rPr>
              <w:t>Middlesex Community College</w:t>
            </w:r>
          </w:p>
        </w:tc>
        <w:tc>
          <w:tcPr>
            <w:tcW w:w="17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9EBFA" w14:textId="02C30FFC" w:rsidR="00794AEA" w:rsidRPr="009E72EC" w:rsidRDefault="00DC4C1A" w:rsidP="00C90E27">
            <w:pPr>
              <w:snapToGrid w:val="0"/>
              <w:jc w:val="right"/>
              <w:rPr>
                <w:color w:val="000000"/>
                <w:sz w:val="22"/>
                <w:szCs w:val="22"/>
              </w:rPr>
            </w:pPr>
            <w:r w:rsidRPr="009E72EC">
              <w:rPr>
                <w:color w:val="000000"/>
                <w:sz w:val="22"/>
                <w:szCs w:val="22"/>
              </w:rPr>
              <w:t>150,000</w:t>
            </w:r>
          </w:p>
        </w:tc>
      </w:tr>
      <w:tr w:rsidR="00794AEA" w14:paraId="6778FFCB" w14:textId="77777777" w:rsidTr="0046180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</w:tblPrEx>
        <w:trPr>
          <w:gridBefore w:val="1"/>
          <w:wBefore w:w="116" w:type="dxa"/>
          <w:cantSplit/>
          <w:trHeight w:val="50"/>
        </w:trPr>
        <w:tc>
          <w:tcPr>
            <w:tcW w:w="90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3F28AF60" w14:textId="27DF2E3E" w:rsidR="00794AEA" w:rsidRPr="0026280A" w:rsidRDefault="00794AEA" w:rsidP="0026280A">
            <w:pPr>
              <w:snapToGrid w:val="0"/>
              <w:rPr>
                <w:color w:val="000000"/>
                <w:sz w:val="22"/>
                <w:szCs w:val="22"/>
              </w:rPr>
            </w:pPr>
            <w:r w:rsidRPr="0026280A">
              <w:rPr>
                <w:color w:val="000000"/>
                <w:sz w:val="22"/>
                <w:szCs w:val="22"/>
              </w:rPr>
              <w:t>Bristol Community College</w:t>
            </w:r>
          </w:p>
        </w:tc>
        <w:tc>
          <w:tcPr>
            <w:tcW w:w="17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F9878" w14:textId="1048E5FB" w:rsidR="00794AEA" w:rsidRPr="009E72EC" w:rsidRDefault="00DC4C1A" w:rsidP="00C90E27">
            <w:pPr>
              <w:snapToGrid w:val="0"/>
              <w:jc w:val="right"/>
              <w:rPr>
                <w:color w:val="000000"/>
                <w:sz w:val="22"/>
                <w:szCs w:val="22"/>
                <w:highlight w:val="yellow"/>
              </w:rPr>
            </w:pPr>
            <w:r w:rsidRPr="009E72EC">
              <w:rPr>
                <w:color w:val="000000"/>
                <w:sz w:val="22"/>
                <w:szCs w:val="22"/>
              </w:rPr>
              <w:t>149,995</w:t>
            </w:r>
          </w:p>
        </w:tc>
      </w:tr>
      <w:tr w:rsidR="00794AEA" w14:paraId="60246B47" w14:textId="77777777" w:rsidTr="0046180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</w:tblPrEx>
        <w:trPr>
          <w:gridBefore w:val="1"/>
          <w:wBefore w:w="116" w:type="dxa"/>
          <w:cantSplit/>
          <w:trHeight w:val="50"/>
        </w:trPr>
        <w:tc>
          <w:tcPr>
            <w:tcW w:w="90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0ECD38AE" w14:textId="37FDB619" w:rsidR="00794AEA" w:rsidRPr="0026280A" w:rsidRDefault="00794AEA" w:rsidP="0026280A">
            <w:pPr>
              <w:snapToGrid w:val="0"/>
              <w:rPr>
                <w:color w:val="000000"/>
                <w:sz w:val="22"/>
                <w:szCs w:val="22"/>
              </w:rPr>
            </w:pPr>
            <w:r w:rsidRPr="0026280A">
              <w:rPr>
                <w:color w:val="000000"/>
                <w:sz w:val="22"/>
                <w:szCs w:val="22"/>
              </w:rPr>
              <w:t>Massasoit Community College</w:t>
            </w:r>
          </w:p>
        </w:tc>
        <w:tc>
          <w:tcPr>
            <w:tcW w:w="17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18267" w14:textId="57AB80D6" w:rsidR="00794AEA" w:rsidRPr="009E72EC" w:rsidRDefault="00DC4C1A" w:rsidP="00C90E27">
            <w:pPr>
              <w:snapToGrid w:val="0"/>
              <w:jc w:val="right"/>
              <w:rPr>
                <w:color w:val="000000"/>
                <w:sz w:val="22"/>
                <w:szCs w:val="22"/>
                <w:highlight w:val="yellow"/>
              </w:rPr>
            </w:pPr>
            <w:r w:rsidRPr="009E72EC">
              <w:rPr>
                <w:color w:val="000000"/>
                <w:sz w:val="22"/>
                <w:szCs w:val="22"/>
              </w:rPr>
              <w:t>150,000</w:t>
            </w:r>
          </w:p>
        </w:tc>
      </w:tr>
      <w:tr w:rsidR="00794AEA" w14:paraId="21EEE245" w14:textId="77777777" w:rsidTr="0046180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</w:tblPrEx>
        <w:trPr>
          <w:gridBefore w:val="1"/>
          <w:wBefore w:w="116" w:type="dxa"/>
          <w:cantSplit/>
          <w:trHeight w:val="50"/>
        </w:trPr>
        <w:tc>
          <w:tcPr>
            <w:tcW w:w="90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1D4FE82B" w14:textId="1B3FB20E" w:rsidR="00794AEA" w:rsidRPr="0026280A" w:rsidRDefault="00794AEA" w:rsidP="0026280A">
            <w:pPr>
              <w:snapToGrid w:val="0"/>
              <w:rPr>
                <w:color w:val="000000"/>
                <w:sz w:val="22"/>
                <w:szCs w:val="22"/>
              </w:rPr>
            </w:pPr>
            <w:r w:rsidRPr="0026280A">
              <w:rPr>
                <w:color w:val="000000"/>
                <w:sz w:val="22"/>
                <w:szCs w:val="22"/>
              </w:rPr>
              <w:t>Mount Wachusett Community College</w:t>
            </w:r>
          </w:p>
        </w:tc>
        <w:tc>
          <w:tcPr>
            <w:tcW w:w="17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9FA29" w14:textId="697A7A7D" w:rsidR="00794AEA" w:rsidRPr="009E72EC" w:rsidRDefault="00DC4C1A" w:rsidP="00C90E27">
            <w:pPr>
              <w:snapToGrid w:val="0"/>
              <w:jc w:val="right"/>
              <w:rPr>
                <w:color w:val="000000"/>
                <w:sz w:val="22"/>
                <w:szCs w:val="22"/>
                <w:highlight w:val="yellow"/>
              </w:rPr>
            </w:pPr>
            <w:r w:rsidRPr="009E72EC">
              <w:rPr>
                <w:color w:val="000000"/>
                <w:sz w:val="22"/>
                <w:szCs w:val="22"/>
              </w:rPr>
              <w:t>150,000</w:t>
            </w:r>
          </w:p>
        </w:tc>
      </w:tr>
      <w:tr w:rsidR="00794AEA" w14:paraId="00D102D9" w14:textId="77777777" w:rsidTr="0046180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</w:tblPrEx>
        <w:trPr>
          <w:gridBefore w:val="1"/>
          <w:wBefore w:w="116" w:type="dxa"/>
          <w:cantSplit/>
          <w:trHeight w:val="50"/>
        </w:trPr>
        <w:tc>
          <w:tcPr>
            <w:tcW w:w="90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25E017C8" w14:textId="759E75CF" w:rsidR="00794AEA" w:rsidRPr="0026280A" w:rsidRDefault="00794AEA" w:rsidP="0026280A">
            <w:pPr>
              <w:snapToGrid w:val="0"/>
              <w:rPr>
                <w:color w:val="000000"/>
                <w:sz w:val="22"/>
                <w:szCs w:val="22"/>
              </w:rPr>
            </w:pPr>
            <w:r w:rsidRPr="0026280A">
              <w:rPr>
                <w:color w:val="000000"/>
                <w:sz w:val="22"/>
                <w:szCs w:val="22"/>
              </w:rPr>
              <w:t>Northern Essex Community College</w:t>
            </w:r>
          </w:p>
        </w:tc>
        <w:tc>
          <w:tcPr>
            <w:tcW w:w="17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738F6" w14:textId="1ABA0B11" w:rsidR="00794AEA" w:rsidRPr="009E72EC" w:rsidRDefault="00DC4C1A" w:rsidP="00C90E27">
            <w:pPr>
              <w:snapToGrid w:val="0"/>
              <w:jc w:val="right"/>
              <w:rPr>
                <w:color w:val="000000"/>
                <w:sz w:val="22"/>
                <w:szCs w:val="22"/>
              </w:rPr>
            </w:pPr>
            <w:r w:rsidRPr="009E72EC">
              <w:rPr>
                <w:color w:val="000000"/>
                <w:sz w:val="22"/>
                <w:szCs w:val="22"/>
              </w:rPr>
              <w:t>150,000</w:t>
            </w:r>
          </w:p>
        </w:tc>
      </w:tr>
      <w:tr w:rsidR="00794AEA" w14:paraId="206341EE" w14:textId="77777777" w:rsidTr="0046180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</w:tblPrEx>
        <w:trPr>
          <w:gridBefore w:val="1"/>
          <w:wBefore w:w="116" w:type="dxa"/>
          <w:cantSplit/>
          <w:trHeight w:val="50"/>
        </w:trPr>
        <w:tc>
          <w:tcPr>
            <w:tcW w:w="90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428ADC89" w14:textId="5B1A8547" w:rsidR="00794AEA" w:rsidRPr="0026280A" w:rsidRDefault="00794AEA" w:rsidP="0026280A">
            <w:pPr>
              <w:snapToGrid w:val="0"/>
              <w:rPr>
                <w:color w:val="000000"/>
                <w:sz w:val="22"/>
                <w:szCs w:val="22"/>
              </w:rPr>
            </w:pPr>
            <w:r w:rsidRPr="0026280A">
              <w:rPr>
                <w:color w:val="000000"/>
                <w:sz w:val="22"/>
                <w:szCs w:val="22"/>
              </w:rPr>
              <w:t>Cape Cod Community College</w:t>
            </w:r>
          </w:p>
        </w:tc>
        <w:tc>
          <w:tcPr>
            <w:tcW w:w="17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89A46" w14:textId="6E47561A" w:rsidR="00DC4C1A" w:rsidRPr="009E72EC" w:rsidRDefault="00DC4C1A" w:rsidP="00C90E27">
            <w:pPr>
              <w:snapToGrid w:val="0"/>
              <w:jc w:val="right"/>
              <w:rPr>
                <w:color w:val="000000"/>
                <w:sz w:val="22"/>
                <w:szCs w:val="22"/>
              </w:rPr>
            </w:pPr>
            <w:r w:rsidRPr="009E72EC">
              <w:rPr>
                <w:color w:val="000000"/>
                <w:sz w:val="22"/>
                <w:szCs w:val="22"/>
              </w:rPr>
              <w:t>111,690</w:t>
            </w:r>
          </w:p>
        </w:tc>
      </w:tr>
      <w:tr w:rsidR="00794AEA" w14:paraId="1B686B94" w14:textId="77777777" w:rsidTr="0046180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</w:tblPrEx>
        <w:trPr>
          <w:gridBefore w:val="1"/>
          <w:wBefore w:w="116" w:type="dxa"/>
          <w:cantSplit/>
          <w:trHeight w:val="50"/>
        </w:trPr>
        <w:tc>
          <w:tcPr>
            <w:tcW w:w="90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vAlign w:val="center"/>
          </w:tcPr>
          <w:p w14:paraId="52F04A47" w14:textId="2377D108" w:rsidR="00794AEA" w:rsidRPr="0026280A" w:rsidRDefault="00794AEA" w:rsidP="0026280A">
            <w:pPr>
              <w:snapToGrid w:val="0"/>
              <w:rPr>
                <w:color w:val="000000"/>
                <w:sz w:val="22"/>
                <w:szCs w:val="22"/>
              </w:rPr>
            </w:pPr>
            <w:r w:rsidRPr="0026280A">
              <w:rPr>
                <w:color w:val="000000"/>
                <w:sz w:val="22"/>
                <w:szCs w:val="22"/>
              </w:rPr>
              <w:t>Greenfield Community College</w:t>
            </w:r>
          </w:p>
        </w:tc>
        <w:tc>
          <w:tcPr>
            <w:tcW w:w="17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386D5" w14:textId="057741BD" w:rsidR="00DC4C1A" w:rsidRPr="005E43B6" w:rsidRDefault="00FB2C59" w:rsidP="00C90E27">
            <w:pPr>
              <w:snapToGrid w:val="0"/>
              <w:jc w:val="right"/>
              <w:rPr>
                <w:color w:val="000000"/>
                <w:sz w:val="22"/>
                <w:szCs w:val="22"/>
                <w:highlight w:val="yellow"/>
              </w:rPr>
            </w:pPr>
            <w:r w:rsidRPr="005E43B6">
              <w:rPr>
                <w:color w:val="000000"/>
                <w:sz w:val="22"/>
                <w:szCs w:val="22"/>
                <w:highlight w:val="yellow"/>
              </w:rPr>
              <w:t>120,186</w:t>
            </w:r>
          </w:p>
        </w:tc>
      </w:tr>
      <w:tr w:rsidR="00794AEA" w14:paraId="4A5FB789" w14:textId="77777777" w:rsidTr="009E72E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</w:tblPrEx>
        <w:trPr>
          <w:gridBefore w:val="1"/>
          <w:wBefore w:w="116" w:type="dxa"/>
          <w:cantSplit/>
          <w:trHeight w:val="50"/>
        </w:trPr>
        <w:tc>
          <w:tcPr>
            <w:tcW w:w="9064" w:type="dxa"/>
            <w:gridSpan w:val="4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shd w:val="clear" w:color="auto" w:fill="FFFFFF"/>
            <w:vAlign w:val="center"/>
          </w:tcPr>
          <w:p w14:paraId="46FB6A9C" w14:textId="469AEA63" w:rsidR="00794AEA" w:rsidRPr="0026280A" w:rsidRDefault="00794AEA" w:rsidP="0026280A">
            <w:pPr>
              <w:snapToGrid w:val="0"/>
              <w:rPr>
                <w:color w:val="000000"/>
                <w:sz w:val="22"/>
                <w:szCs w:val="22"/>
              </w:rPr>
            </w:pPr>
            <w:r w:rsidRPr="0026280A">
              <w:rPr>
                <w:color w:val="000000"/>
                <w:sz w:val="22"/>
                <w:szCs w:val="22"/>
              </w:rPr>
              <w:t>Springfield Technical Community College</w:t>
            </w:r>
          </w:p>
        </w:tc>
        <w:tc>
          <w:tcPr>
            <w:tcW w:w="1766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98D3CBB" w14:textId="13694DCC" w:rsidR="00794AEA" w:rsidRPr="005E43B6" w:rsidRDefault="00FB2C59" w:rsidP="00C90E27">
            <w:pPr>
              <w:snapToGrid w:val="0"/>
              <w:jc w:val="right"/>
              <w:rPr>
                <w:color w:val="000000"/>
                <w:sz w:val="22"/>
                <w:szCs w:val="22"/>
                <w:highlight w:val="yellow"/>
              </w:rPr>
            </w:pPr>
            <w:r w:rsidRPr="005E43B6">
              <w:rPr>
                <w:color w:val="000000"/>
                <w:sz w:val="22"/>
                <w:szCs w:val="22"/>
                <w:highlight w:val="yellow"/>
              </w:rPr>
              <w:t>120,000</w:t>
            </w:r>
          </w:p>
        </w:tc>
      </w:tr>
      <w:tr w:rsidR="00DC4C1A" w14:paraId="71411416" w14:textId="77777777" w:rsidTr="009E72E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</w:tblPrEx>
        <w:trPr>
          <w:gridBefore w:val="1"/>
          <w:wBefore w:w="116" w:type="dxa"/>
          <w:cantSplit/>
          <w:trHeight w:val="198"/>
        </w:trPr>
        <w:tc>
          <w:tcPr>
            <w:tcW w:w="9064" w:type="dxa"/>
            <w:gridSpan w:val="4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2E989555" w14:textId="6648E15E" w:rsidR="00DC4C1A" w:rsidRPr="00C90E27" w:rsidRDefault="00DC4C1A" w:rsidP="00DB3ABB">
            <w:pPr>
              <w:snapToGrid w:val="0"/>
              <w:rPr>
                <w:b/>
                <w:bCs/>
                <w:color w:val="000000"/>
                <w:sz w:val="22"/>
                <w:szCs w:val="22"/>
              </w:rPr>
            </w:pPr>
            <w:r w:rsidRPr="00C90E27">
              <w:rPr>
                <w:b/>
                <w:bCs/>
                <w:sz w:val="22"/>
                <w:szCs w:val="21"/>
              </w:rPr>
              <w:t>TOTAL STATE FUNDS</w:t>
            </w:r>
          </w:p>
        </w:tc>
        <w:tc>
          <w:tcPr>
            <w:tcW w:w="1766" w:type="dxa"/>
            <w:gridSpan w:val="2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7F224" w14:textId="380F0938" w:rsidR="00DC4C1A" w:rsidRPr="009E72EC" w:rsidRDefault="00DC4C1A" w:rsidP="00C90E27">
            <w:pPr>
              <w:snapToGrid w:val="0"/>
              <w:jc w:val="right"/>
              <w:rPr>
                <w:sz w:val="22"/>
                <w:szCs w:val="22"/>
              </w:rPr>
            </w:pPr>
            <w:r w:rsidRPr="005E43B6">
              <w:rPr>
                <w:sz w:val="22"/>
                <w:szCs w:val="22"/>
                <w:highlight w:val="yellow"/>
              </w:rPr>
              <w:t>$</w:t>
            </w:r>
            <w:r w:rsidRPr="005E43B6">
              <w:rPr>
                <w:b/>
                <w:bCs/>
                <w:sz w:val="22"/>
                <w:szCs w:val="22"/>
                <w:highlight w:val="yellow"/>
              </w:rPr>
              <w:t>1,</w:t>
            </w:r>
            <w:r w:rsidR="00FB2C59" w:rsidRPr="005E43B6">
              <w:rPr>
                <w:b/>
                <w:bCs/>
                <w:sz w:val="22"/>
                <w:szCs w:val="22"/>
                <w:highlight w:val="yellow"/>
              </w:rPr>
              <w:t>5</w:t>
            </w:r>
            <w:r w:rsidRPr="005E43B6">
              <w:rPr>
                <w:b/>
                <w:bCs/>
                <w:sz w:val="22"/>
                <w:szCs w:val="22"/>
                <w:highlight w:val="yellow"/>
              </w:rPr>
              <w:t>11</w:t>
            </w:r>
            <w:r w:rsidR="00FB2C59" w:rsidRPr="005E43B6">
              <w:rPr>
                <w:b/>
                <w:bCs/>
                <w:sz w:val="22"/>
                <w:szCs w:val="22"/>
                <w:highlight w:val="yellow"/>
              </w:rPr>
              <w:t>,871</w:t>
            </w:r>
          </w:p>
        </w:tc>
      </w:tr>
      <w:tr w:rsidR="00DB3ABB" w14:paraId="1D3C87D3" w14:textId="77777777" w:rsidTr="009E72E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</w:tblPrEx>
        <w:trPr>
          <w:gridBefore w:val="1"/>
          <w:wBefore w:w="116" w:type="dxa"/>
          <w:cantSplit/>
          <w:trHeight w:val="65"/>
        </w:trPr>
        <w:tc>
          <w:tcPr>
            <w:tcW w:w="9064" w:type="dxa"/>
            <w:gridSpan w:val="4"/>
            <w:tcBorders>
              <w:top w:val="single" w:sz="4" w:space="0" w:color="auto"/>
            </w:tcBorders>
            <w:vAlign w:val="center"/>
          </w:tcPr>
          <w:p w14:paraId="68AC74FE" w14:textId="77777777" w:rsidR="00DB3ABB" w:rsidRPr="00C13100" w:rsidRDefault="00DB3ABB" w:rsidP="00DB3ABB">
            <w:pPr>
              <w:snapToGrid w:val="0"/>
              <w:rPr>
                <w:color w:val="000000"/>
                <w:sz w:val="22"/>
                <w:szCs w:val="22"/>
              </w:rPr>
            </w:pPr>
          </w:p>
        </w:tc>
        <w:tc>
          <w:tcPr>
            <w:tcW w:w="1766" w:type="dxa"/>
            <w:gridSpan w:val="2"/>
            <w:tcBorders>
              <w:top w:val="single" w:sz="4" w:space="0" w:color="auto"/>
            </w:tcBorders>
          </w:tcPr>
          <w:p w14:paraId="3B112EC8" w14:textId="77777777" w:rsidR="00DB3ABB" w:rsidRPr="00DF2505" w:rsidRDefault="00DB3ABB" w:rsidP="00DB3ABB">
            <w:pPr>
              <w:snapToGrid w:val="0"/>
              <w:jc w:val="center"/>
              <w:rPr>
                <w:sz w:val="18"/>
                <w:szCs w:val="18"/>
              </w:rPr>
            </w:pPr>
          </w:p>
        </w:tc>
      </w:tr>
      <w:tr w:rsidR="00DB3ABB" w14:paraId="09FD4C42" w14:textId="77777777" w:rsidTr="00DB3AB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</w:tblPrEx>
        <w:trPr>
          <w:gridBefore w:val="1"/>
          <w:wBefore w:w="116" w:type="dxa"/>
          <w:cantSplit/>
          <w:trHeight w:val="144"/>
        </w:trPr>
        <w:tc>
          <w:tcPr>
            <w:tcW w:w="9064" w:type="dxa"/>
            <w:gridSpan w:val="4"/>
            <w:vAlign w:val="center"/>
          </w:tcPr>
          <w:p w14:paraId="363362F9" w14:textId="77777777" w:rsidR="00DB3ABB" w:rsidRPr="00C13100" w:rsidRDefault="00DB3ABB" w:rsidP="00DB3ABB">
            <w:pPr>
              <w:snapToGrid w:val="0"/>
              <w:rPr>
                <w:color w:val="000000"/>
                <w:sz w:val="22"/>
                <w:szCs w:val="22"/>
              </w:rPr>
            </w:pPr>
          </w:p>
        </w:tc>
        <w:tc>
          <w:tcPr>
            <w:tcW w:w="1766" w:type="dxa"/>
            <w:gridSpan w:val="2"/>
          </w:tcPr>
          <w:p w14:paraId="6C68C292" w14:textId="77777777" w:rsidR="00DB3ABB" w:rsidRPr="00DF2505" w:rsidRDefault="00DB3ABB" w:rsidP="00DB3ABB">
            <w:pPr>
              <w:snapToGrid w:val="0"/>
              <w:jc w:val="center"/>
              <w:rPr>
                <w:sz w:val="18"/>
                <w:szCs w:val="18"/>
              </w:rPr>
            </w:pPr>
          </w:p>
        </w:tc>
      </w:tr>
      <w:tr w:rsidR="00DB3ABB" w14:paraId="6E2A3525" w14:textId="77777777" w:rsidTr="00DB3AB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30" w:type="dxa"/>
            <w:right w:w="30" w:type="dxa"/>
          </w:tblCellMar>
        </w:tblPrEx>
        <w:trPr>
          <w:gridBefore w:val="1"/>
          <w:wBefore w:w="116" w:type="dxa"/>
          <w:cantSplit/>
          <w:trHeight w:val="65"/>
        </w:trPr>
        <w:tc>
          <w:tcPr>
            <w:tcW w:w="9064" w:type="dxa"/>
            <w:gridSpan w:val="4"/>
            <w:vAlign w:val="center"/>
          </w:tcPr>
          <w:p w14:paraId="55634522" w14:textId="77777777" w:rsidR="00DB3ABB" w:rsidRPr="00C13100" w:rsidRDefault="00DB3ABB" w:rsidP="00DB3ABB">
            <w:pPr>
              <w:snapToGrid w:val="0"/>
              <w:rPr>
                <w:color w:val="000000"/>
                <w:sz w:val="22"/>
                <w:szCs w:val="22"/>
              </w:rPr>
            </w:pPr>
          </w:p>
        </w:tc>
        <w:tc>
          <w:tcPr>
            <w:tcW w:w="1766" w:type="dxa"/>
            <w:gridSpan w:val="2"/>
          </w:tcPr>
          <w:p w14:paraId="5C601C4A" w14:textId="77777777" w:rsidR="00DB3ABB" w:rsidRPr="00DF2505" w:rsidRDefault="00DB3ABB" w:rsidP="00DB3ABB">
            <w:pPr>
              <w:snapToGrid w:val="0"/>
              <w:jc w:val="center"/>
              <w:rPr>
                <w:sz w:val="18"/>
                <w:szCs w:val="18"/>
              </w:rPr>
            </w:pPr>
          </w:p>
        </w:tc>
      </w:tr>
    </w:tbl>
    <w:p w14:paraId="6445CCB7" w14:textId="77777777" w:rsidR="00410797" w:rsidRPr="00DE69D6" w:rsidRDefault="00410797">
      <w:pPr>
        <w:jc w:val="both"/>
        <w:rPr>
          <w:sz w:val="22"/>
          <w:szCs w:val="22"/>
        </w:rPr>
      </w:pPr>
      <w:r w:rsidRPr="00DE69D6">
        <w:rPr>
          <w:sz w:val="22"/>
          <w:szCs w:val="22"/>
        </w:rPr>
        <w:tab/>
      </w:r>
    </w:p>
    <w:p w14:paraId="64CB877B" w14:textId="77777777" w:rsidR="00410797" w:rsidRPr="00C843B5" w:rsidRDefault="00410797">
      <w:pPr>
        <w:spacing w:before="60" w:after="60"/>
        <w:jc w:val="both"/>
        <w:rPr>
          <w:color w:val="FF0000"/>
          <w:sz w:val="22"/>
          <w:szCs w:val="22"/>
        </w:rPr>
      </w:pPr>
    </w:p>
    <w:sectPr w:rsidR="00410797" w:rsidRPr="00C843B5" w:rsidSect="00F1124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2240" w:h="15840"/>
      <w:pgMar w:top="720" w:right="720" w:bottom="432" w:left="720" w:header="720" w:footer="720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5AD9B3" w14:textId="77777777" w:rsidR="00591BDD" w:rsidRDefault="00591BDD" w:rsidP="000E421E">
      <w:r>
        <w:separator/>
      </w:r>
    </w:p>
  </w:endnote>
  <w:endnote w:type="continuationSeparator" w:id="0">
    <w:p w14:paraId="02EDC4B6" w14:textId="77777777" w:rsidR="00591BDD" w:rsidRDefault="00591BDD" w:rsidP="000E42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00F278" w14:textId="77777777" w:rsidR="000E421E" w:rsidRDefault="000E42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CD08B7" w14:textId="77777777" w:rsidR="000E421E" w:rsidRDefault="000E421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14E495" w14:textId="77777777" w:rsidR="000E421E" w:rsidRDefault="000E42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E46860" w14:textId="77777777" w:rsidR="00591BDD" w:rsidRDefault="00591BDD" w:rsidP="000E421E">
      <w:r>
        <w:separator/>
      </w:r>
    </w:p>
  </w:footnote>
  <w:footnote w:type="continuationSeparator" w:id="0">
    <w:p w14:paraId="74C8FA92" w14:textId="77777777" w:rsidR="00591BDD" w:rsidRDefault="00591BDD" w:rsidP="000E42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C4F2AC" w14:textId="77777777" w:rsidR="000E421E" w:rsidRDefault="000E42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B1725F" w14:textId="77777777" w:rsidR="000E421E" w:rsidRDefault="000E421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4FC4FE" w14:textId="77777777" w:rsidR="000E421E" w:rsidRDefault="000E42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4541B0"/>
    <w:multiLevelType w:val="hybridMultilevel"/>
    <w:tmpl w:val="944469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B866C7"/>
    <w:multiLevelType w:val="hybridMultilevel"/>
    <w:tmpl w:val="7B2A6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ED28FE"/>
    <w:multiLevelType w:val="multilevel"/>
    <w:tmpl w:val="BD5E5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DEB1F04"/>
    <w:multiLevelType w:val="multilevel"/>
    <w:tmpl w:val="29A60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57B3C39"/>
    <w:multiLevelType w:val="hybridMultilevel"/>
    <w:tmpl w:val="24BE10B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sTQBYnNLU0tDUyUdpeDU4uLM/DyQAsNaAPEFqzcsAAAA"/>
  </w:docVars>
  <w:rsids>
    <w:rsidRoot w:val="00C44806"/>
    <w:rsid w:val="000013B4"/>
    <w:rsid w:val="00020342"/>
    <w:rsid w:val="0006684D"/>
    <w:rsid w:val="00083778"/>
    <w:rsid w:val="00085DA7"/>
    <w:rsid w:val="000913FD"/>
    <w:rsid w:val="00095C59"/>
    <w:rsid w:val="000B2D1F"/>
    <w:rsid w:val="000B2EAB"/>
    <w:rsid w:val="000B7B96"/>
    <w:rsid w:val="000C2B88"/>
    <w:rsid w:val="000C6C68"/>
    <w:rsid w:val="000E421E"/>
    <w:rsid w:val="00146B44"/>
    <w:rsid w:val="001522C7"/>
    <w:rsid w:val="0015431E"/>
    <w:rsid w:val="00170F85"/>
    <w:rsid w:val="001A347B"/>
    <w:rsid w:val="001A433F"/>
    <w:rsid w:val="001A6556"/>
    <w:rsid w:val="001B5362"/>
    <w:rsid w:val="001B78A6"/>
    <w:rsid w:val="001C6572"/>
    <w:rsid w:val="001D6626"/>
    <w:rsid w:val="00224F8E"/>
    <w:rsid w:val="00232673"/>
    <w:rsid w:val="00256A22"/>
    <w:rsid w:val="0026280A"/>
    <w:rsid w:val="00280836"/>
    <w:rsid w:val="002964DA"/>
    <w:rsid w:val="002B7536"/>
    <w:rsid w:val="002B7663"/>
    <w:rsid w:val="002C4173"/>
    <w:rsid w:val="002C706A"/>
    <w:rsid w:val="003037C5"/>
    <w:rsid w:val="003069F1"/>
    <w:rsid w:val="0031794D"/>
    <w:rsid w:val="00320766"/>
    <w:rsid w:val="003226AE"/>
    <w:rsid w:val="00330653"/>
    <w:rsid w:val="003431AA"/>
    <w:rsid w:val="00351281"/>
    <w:rsid w:val="00374329"/>
    <w:rsid w:val="003A1DCD"/>
    <w:rsid w:val="003B65CD"/>
    <w:rsid w:val="003F07CF"/>
    <w:rsid w:val="003F7AAB"/>
    <w:rsid w:val="00410797"/>
    <w:rsid w:val="00427DA8"/>
    <w:rsid w:val="00435FF9"/>
    <w:rsid w:val="0046180B"/>
    <w:rsid w:val="004746A2"/>
    <w:rsid w:val="00485DB1"/>
    <w:rsid w:val="004A2410"/>
    <w:rsid w:val="004B6E2C"/>
    <w:rsid w:val="004C3F36"/>
    <w:rsid w:val="004F4490"/>
    <w:rsid w:val="00534FE7"/>
    <w:rsid w:val="00542157"/>
    <w:rsid w:val="005709E6"/>
    <w:rsid w:val="005736D2"/>
    <w:rsid w:val="00591BDD"/>
    <w:rsid w:val="005E43B6"/>
    <w:rsid w:val="00606652"/>
    <w:rsid w:val="00634CDE"/>
    <w:rsid w:val="006370B6"/>
    <w:rsid w:val="006A2756"/>
    <w:rsid w:val="006C7960"/>
    <w:rsid w:val="006D71B2"/>
    <w:rsid w:val="007115ED"/>
    <w:rsid w:val="00730E52"/>
    <w:rsid w:val="007506C8"/>
    <w:rsid w:val="00786FA5"/>
    <w:rsid w:val="007911BB"/>
    <w:rsid w:val="00794AEA"/>
    <w:rsid w:val="007B4BCE"/>
    <w:rsid w:val="007B5BDC"/>
    <w:rsid w:val="007B7851"/>
    <w:rsid w:val="007D0D4F"/>
    <w:rsid w:val="00821312"/>
    <w:rsid w:val="008256FF"/>
    <w:rsid w:val="008941CA"/>
    <w:rsid w:val="0089668F"/>
    <w:rsid w:val="008B2255"/>
    <w:rsid w:val="008D1631"/>
    <w:rsid w:val="008E3AFC"/>
    <w:rsid w:val="008F2001"/>
    <w:rsid w:val="008F4EBD"/>
    <w:rsid w:val="00913C2F"/>
    <w:rsid w:val="00920656"/>
    <w:rsid w:val="009601F9"/>
    <w:rsid w:val="0098412F"/>
    <w:rsid w:val="009A3230"/>
    <w:rsid w:val="009B3269"/>
    <w:rsid w:val="009C46DF"/>
    <w:rsid w:val="009D67F8"/>
    <w:rsid w:val="009E72EC"/>
    <w:rsid w:val="00A31A4B"/>
    <w:rsid w:val="00AB21BA"/>
    <w:rsid w:val="00AF1A04"/>
    <w:rsid w:val="00B03DA7"/>
    <w:rsid w:val="00B23916"/>
    <w:rsid w:val="00B329DA"/>
    <w:rsid w:val="00B359FA"/>
    <w:rsid w:val="00B62E71"/>
    <w:rsid w:val="00B765E2"/>
    <w:rsid w:val="00B7691C"/>
    <w:rsid w:val="00BA1962"/>
    <w:rsid w:val="00BA484A"/>
    <w:rsid w:val="00BA5236"/>
    <w:rsid w:val="00C00DF0"/>
    <w:rsid w:val="00C056D3"/>
    <w:rsid w:val="00C12E6B"/>
    <w:rsid w:val="00C13100"/>
    <w:rsid w:val="00C1546E"/>
    <w:rsid w:val="00C16679"/>
    <w:rsid w:val="00C22244"/>
    <w:rsid w:val="00C27C39"/>
    <w:rsid w:val="00C34967"/>
    <w:rsid w:val="00C4116C"/>
    <w:rsid w:val="00C42C6C"/>
    <w:rsid w:val="00C44806"/>
    <w:rsid w:val="00C721A9"/>
    <w:rsid w:val="00C843B5"/>
    <w:rsid w:val="00C90E27"/>
    <w:rsid w:val="00C95127"/>
    <w:rsid w:val="00CE760D"/>
    <w:rsid w:val="00CF534A"/>
    <w:rsid w:val="00CF5517"/>
    <w:rsid w:val="00D50FBC"/>
    <w:rsid w:val="00D60214"/>
    <w:rsid w:val="00D64BE0"/>
    <w:rsid w:val="00D96130"/>
    <w:rsid w:val="00DA45B5"/>
    <w:rsid w:val="00DA73E5"/>
    <w:rsid w:val="00DB3ABB"/>
    <w:rsid w:val="00DB56D5"/>
    <w:rsid w:val="00DC4C1A"/>
    <w:rsid w:val="00DD5BC1"/>
    <w:rsid w:val="00DE1328"/>
    <w:rsid w:val="00DE69D6"/>
    <w:rsid w:val="00DF2505"/>
    <w:rsid w:val="00E558DB"/>
    <w:rsid w:val="00E615A4"/>
    <w:rsid w:val="00E74BD7"/>
    <w:rsid w:val="00EB7358"/>
    <w:rsid w:val="00EC196B"/>
    <w:rsid w:val="00EC418D"/>
    <w:rsid w:val="00EE0461"/>
    <w:rsid w:val="00F01FC5"/>
    <w:rsid w:val="00F11240"/>
    <w:rsid w:val="00F8319D"/>
    <w:rsid w:val="00FA17BE"/>
    <w:rsid w:val="00FA7308"/>
    <w:rsid w:val="00FB2C59"/>
    <w:rsid w:val="00FB4BF6"/>
    <w:rsid w:val="00FC7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A6448BF"/>
  <w15:docId w15:val="{31012417-2031-43B1-9228-7790EAF31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11240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11240"/>
    <w:pPr>
      <w:keepNext/>
      <w:spacing w:after="120"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F11240"/>
    <w:pPr>
      <w:keepNext/>
      <w:outlineLvl w:val="1"/>
    </w:pPr>
    <w:rPr>
      <w:rFonts w:ascii="Arial" w:hAnsi="Arial"/>
      <w:b/>
      <w:color w:val="00000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11240"/>
    <w:pPr>
      <w:keepNext/>
      <w:spacing w:line="240" w:lineRule="exact"/>
      <w:outlineLvl w:val="2"/>
    </w:pPr>
    <w:rPr>
      <w:color w:val="000000"/>
      <w:sz w:val="24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11240"/>
    <w:pPr>
      <w:keepNext/>
      <w:jc w:val="center"/>
      <w:outlineLvl w:val="3"/>
    </w:pPr>
    <w:rPr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0C6C68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0C6C68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0C6C68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0C6C68"/>
    <w:rPr>
      <w:rFonts w:ascii="Calibri" w:hAnsi="Calibri" w:cs="Times New Roman"/>
      <w:b/>
      <w:bCs/>
      <w:sz w:val="28"/>
      <w:szCs w:val="28"/>
    </w:rPr>
  </w:style>
  <w:style w:type="paragraph" w:styleId="ListParagraph">
    <w:name w:val="List Paragraph"/>
    <w:basedOn w:val="Normal"/>
    <w:uiPriority w:val="99"/>
    <w:qFormat/>
    <w:rsid w:val="001C6572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2D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2D1F"/>
    <w:rPr>
      <w:rFonts w:ascii="Tahoma" w:hAnsi="Tahoma" w:cs="Tahoma"/>
      <w:sz w:val="16"/>
      <w:szCs w:val="16"/>
    </w:rPr>
  </w:style>
  <w:style w:type="character" w:styleId="FootnoteReference">
    <w:name w:val="footnote reference"/>
    <w:uiPriority w:val="99"/>
    <w:semiHidden/>
    <w:rsid w:val="000E421E"/>
  </w:style>
  <w:style w:type="paragraph" w:styleId="FootnoteText">
    <w:name w:val="footnote text"/>
    <w:basedOn w:val="Normal"/>
    <w:link w:val="FootnoteTextChar"/>
    <w:uiPriority w:val="99"/>
    <w:rsid w:val="000E421E"/>
  </w:style>
  <w:style w:type="character" w:customStyle="1" w:styleId="FootnoteTextChar">
    <w:name w:val="Footnote Text Char"/>
    <w:basedOn w:val="DefaultParagraphFont"/>
    <w:link w:val="FootnoteText"/>
    <w:uiPriority w:val="99"/>
    <w:rsid w:val="000E421E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E42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421E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E42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421E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841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412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41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41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412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837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1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3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customXml" Target="../customXml/item5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1a175f6fd76af162c8631baf02b0c7de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18e3a758e1be3a571da4157f53c3d381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description="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  <_dlc_DocIdPersistId xmlns="733efe1c-5bbe-4968-87dc-d400e65c879f">true</_dlc_DocIdPersistId>
    <_dlc_DocId xmlns="733efe1c-5bbe-4968-87dc-d400e65c879f">DESE-231-60480</_dlc_DocId>
    <_dlc_DocIdUrl xmlns="733efe1c-5bbe-4968-87dc-d400e65c879f">
      <Url>https://sharepoint.doemass.org/ese/webteam/cps/_layouts/DocIdRedir.aspx?ID=DESE-231-60480</Url>
      <Description>DESE-231-60480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7A8023-439D-4552-8099-49DBA92AD4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6231C6-0274-46DA-897A-D55872575FD8}">
  <ds:schemaRefs>
    <ds:schemaRef ds:uri="http://schemas.microsoft.com/office/2006/metadata/properties"/>
    <ds:schemaRef ds:uri="http://schemas.microsoft.com/office/infopath/2007/PartnerControls"/>
    <ds:schemaRef ds:uri="0a4e05da-b9bc-4326-ad73-01ef31b95567"/>
    <ds:schemaRef ds:uri="733efe1c-5bbe-4968-87dc-d400e65c879f"/>
  </ds:schemaRefs>
</ds:datastoreItem>
</file>

<file path=customXml/itemProps3.xml><?xml version="1.0" encoding="utf-8"?>
<ds:datastoreItem xmlns:ds="http://schemas.openxmlformats.org/officeDocument/2006/customXml" ds:itemID="{7BE52119-0CEE-4149-9E89-C61AC444245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3A1146E-4390-4B76-9A26-0B1E845DDD22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59D20D74-7816-4208-95BD-12A2BA4C12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219</Words>
  <Characters>1440</Characters>
  <Application>Microsoft Office Word</Application>
  <DocSecurity>0</DocSecurity>
  <Lines>59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Y2021 FC668 Board Package</vt:lpstr>
    </vt:vector>
  </TitlesOfParts>
  <Company/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2021 FC668 Board Package</dc:title>
  <dc:creator>DESE</dc:creator>
  <cp:lastModifiedBy>Zou, Dong (EOE)</cp:lastModifiedBy>
  <cp:revision>28</cp:revision>
  <cp:lastPrinted>2018-12-18T19:46:00Z</cp:lastPrinted>
  <dcterms:created xsi:type="dcterms:W3CDTF">2019-07-15T18:00:00Z</dcterms:created>
  <dcterms:modified xsi:type="dcterms:W3CDTF">2020-06-10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May 4 2020</vt:lpwstr>
  </property>
</Properties>
</file>